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92848D" w14:textId="76E3132C" w:rsidR="00CE4204" w:rsidRPr="00756CDF" w:rsidRDefault="00CB73B0" w:rsidP="00120CE8">
      <w:pPr>
        <w:spacing w:line="300" w:lineRule="exact"/>
        <w:jc w:val="center"/>
        <w:rPr>
          <w:rFonts w:ascii="HGｺﾞｼｯｸM" w:eastAsia="HGｺﾞｼｯｸM"/>
          <w:b/>
        </w:rPr>
      </w:pPr>
      <w:bookmarkStart w:id="0" w:name="_GoBack"/>
      <w:r w:rsidRPr="00756CDF">
        <w:rPr>
          <w:rFonts w:ascii="HGｺﾞｼｯｸM" w:eastAsia="HGｺﾞｼｯｸM" w:hint="eastAsia"/>
          <w:b/>
        </w:rPr>
        <w:t xml:space="preserve">2019年度 芸術創造特別支援事業リーディング・プログラム申請書　</w:t>
      </w:r>
      <w:r w:rsidR="004D01F3" w:rsidRPr="00756CDF">
        <w:rPr>
          <w:rFonts w:ascii="HGｺﾞｼｯｸM" w:eastAsia="HGｺﾞｼｯｸM" w:hint="eastAsia"/>
          <w:b/>
        </w:rPr>
        <w:t>評価計画</w:t>
      </w:r>
      <w:r w:rsidR="00A40AAB" w:rsidRPr="00756CDF">
        <w:rPr>
          <w:rFonts w:ascii="HGｺﾞｼｯｸM" w:eastAsia="HGｺﾞｼｯｸM" w:hint="eastAsia"/>
          <w:b/>
        </w:rPr>
        <w:t>書</w:t>
      </w:r>
      <w:bookmarkEnd w:id="0"/>
    </w:p>
    <w:p w14:paraId="7EF3EDB6" w14:textId="4315813E" w:rsidR="00B63AC2" w:rsidRDefault="00B80C7D" w:rsidP="00B80C7D">
      <w:pPr>
        <w:spacing w:line="300" w:lineRule="exact"/>
        <w:jc w:val="center"/>
        <w:rPr>
          <w:rFonts w:ascii="HGｺﾞｼｯｸM" w:eastAsia="HGｺﾞｼｯｸM"/>
        </w:rPr>
      </w:pPr>
      <w:r>
        <w:rPr>
          <w:rFonts w:ascii="HGｺﾞｼｯｸM" w:eastAsia="HGｺﾞｼｯｸM" w:hint="eastAsia"/>
        </w:rPr>
        <w:t>（太線の□枠の中を記入してください。）</w:t>
      </w:r>
    </w:p>
    <w:p w14:paraId="16C6AE73" w14:textId="77777777" w:rsidR="00EC500E" w:rsidRDefault="00EC500E" w:rsidP="00B80C7D">
      <w:pPr>
        <w:spacing w:line="300" w:lineRule="exact"/>
        <w:jc w:val="center"/>
        <w:rPr>
          <w:rFonts w:ascii="HGｺﾞｼｯｸM" w:eastAsia="HGｺﾞｼｯｸM"/>
        </w:rPr>
      </w:pPr>
    </w:p>
    <w:p w14:paraId="5646CC61" w14:textId="54B9C275" w:rsidR="00F76D00" w:rsidRDefault="00F55447" w:rsidP="000F515E">
      <w:pPr>
        <w:spacing w:line="300" w:lineRule="exact"/>
        <w:jc w:val="left"/>
        <w:rPr>
          <w:rFonts w:ascii="HGｺﾞｼｯｸM" w:eastAsia="HGｺﾞｼｯｸM"/>
        </w:rPr>
      </w:pPr>
      <w:r>
        <w:rPr>
          <w:rFonts w:ascii="HGｺﾞｼｯｸM" w:eastAsia="HGｺﾞｼｯｸM" w:hint="eastAsia"/>
        </w:rPr>
        <w:t>１</w:t>
      </w:r>
      <w:r w:rsidR="006B349C">
        <w:rPr>
          <w:rFonts w:ascii="HGｺﾞｼｯｸM" w:eastAsia="HGｺﾞｼｯｸM" w:hint="eastAsia"/>
        </w:rPr>
        <w:t>．</w:t>
      </w:r>
      <w:r w:rsidR="00F76D00">
        <w:rPr>
          <w:rFonts w:ascii="HGｺﾞｼｯｸM" w:eastAsia="HGｺﾞｼｯｸM" w:hint="eastAsia"/>
        </w:rPr>
        <w:t>申請</w:t>
      </w:r>
      <w:r w:rsidR="00B014E8">
        <w:rPr>
          <w:rFonts w:ascii="HGｺﾞｼｯｸM" w:eastAsia="HGｺﾞｼｯｸM" w:hint="eastAsia"/>
        </w:rPr>
        <w:t>段階に確認する</w:t>
      </w:r>
      <w:r w:rsidR="00C3211B">
        <w:rPr>
          <w:rFonts w:ascii="HGｺﾞｼｯｸM" w:eastAsia="HGｺﾞｼｯｸM" w:hint="eastAsia"/>
        </w:rPr>
        <w:t>指標</w:t>
      </w:r>
    </w:p>
    <w:tbl>
      <w:tblPr>
        <w:tblStyle w:val="a7"/>
        <w:tblW w:w="9918" w:type="dxa"/>
        <w:jc w:val="center"/>
        <w:tblLook w:val="04A0" w:firstRow="1" w:lastRow="0" w:firstColumn="1" w:lastColumn="0" w:noHBand="0" w:noVBand="1"/>
      </w:tblPr>
      <w:tblGrid>
        <w:gridCol w:w="364"/>
        <w:gridCol w:w="2059"/>
        <w:gridCol w:w="3384"/>
        <w:gridCol w:w="4111"/>
      </w:tblGrid>
      <w:tr w:rsidR="00931A5E" w14:paraId="38B26579" w14:textId="52081975" w:rsidTr="00B80C7D">
        <w:trPr>
          <w:jc w:val="center"/>
        </w:trPr>
        <w:tc>
          <w:tcPr>
            <w:tcW w:w="364" w:type="dxa"/>
            <w:vAlign w:val="center"/>
          </w:tcPr>
          <w:p w14:paraId="09F19597" w14:textId="77777777" w:rsidR="00931A5E" w:rsidRDefault="00931A5E" w:rsidP="00497CBF">
            <w:pPr>
              <w:spacing w:line="300" w:lineRule="exact"/>
              <w:jc w:val="center"/>
              <w:rPr>
                <w:rFonts w:ascii="HGｺﾞｼｯｸM" w:eastAsia="HGｺﾞｼｯｸM"/>
              </w:rPr>
            </w:pPr>
          </w:p>
        </w:tc>
        <w:tc>
          <w:tcPr>
            <w:tcW w:w="2059" w:type="dxa"/>
            <w:vAlign w:val="center"/>
          </w:tcPr>
          <w:p w14:paraId="1404740F" w14:textId="77777777" w:rsidR="00931A5E" w:rsidRDefault="00931A5E" w:rsidP="00497CBF">
            <w:pPr>
              <w:spacing w:line="300" w:lineRule="exact"/>
              <w:jc w:val="center"/>
              <w:rPr>
                <w:rFonts w:ascii="HGｺﾞｼｯｸM" w:eastAsia="HGｺﾞｼｯｸM"/>
              </w:rPr>
            </w:pPr>
            <w:r>
              <w:rPr>
                <w:rFonts w:ascii="HGｺﾞｼｯｸM" w:eastAsia="HGｺﾞｼｯｸM" w:hint="eastAsia"/>
              </w:rPr>
              <w:t>指標の種類</w:t>
            </w:r>
          </w:p>
        </w:tc>
        <w:tc>
          <w:tcPr>
            <w:tcW w:w="3384" w:type="dxa"/>
            <w:tcBorders>
              <w:right w:val="single" w:sz="18" w:space="0" w:color="auto"/>
            </w:tcBorders>
            <w:vAlign w:val="center"/>
          </w:tcPr>
          <w:p w14:paraId="09E531C1" w14:textId="77777777" w:rsidR="00931A5E" w:rsidRDefault="00931A5E" w:rsidP="00497CBF">
            <w:pPr>
              <w:spacing w:line="300" w:lineRule="exact"/>
              <w:jc w:val="center"/>
              <w:rPr>
                <w:rFonts w:ascii="HGｺﾞｼｯｸM" w:eastAsia="HGｺﾞｼｯｸM"/>
              </w:rPr>
            </w:pPr>
            <w:r>
              <w:rPr>
                <w:rFonts w:ascii="HGｺﾞｼｯｸM" w:eastAsia="HGｺﾞｼｯｸM" w:hint="eastAsia"/>
              </w:rPr>
              <w:t>指標</w:t>
            </w:r>
          </w:p>
        </w:tc>
        <w:tc>
          <w:tcPr>
            <w:tcW w:w="411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1BC58A4D" w14:textId="64ED19D7" w:rsidR="00931A5E" w:rsidRDefault="00931A5E" w:rsidP="00497CBF">
            <w:pPr>
              <w:spacing w:line="300" w:lineRule="exact"/>
              <w:jc w:val="center"/>
              <w:rPr>
                <w:rFonts w:ascii="HGｺﾞｼｯｸM" w:eastAsia="HGｺﾞｼｯｸM"/>
              </w:rPr>
            </w:pPr>
            <w:r>
              <w:rPr>
                <w:rFonts w:ascii="HGｺﾞｼｯｸM" w:eastAsia="HGｺﾞｼｯｸM" w:hint="eastAsia"/>
              </w:rPr>
              <w:t>記入欄</w:t>
            </w:r>
          </w:p>
        </w:tc>
      </w:tr>
      <w:tr w:rsidR="00931A5E" w:rsidRPr="00B80C7D" w14:paraId="445FCAEC" w14:textId="04577BED" w:rsidTr="00B80C7D">
        <w:trPr>
          <w:jc w:val="center"/>
        </w:trPr>
        <w:tc>
          <w:tcPr>
            <w:tcW w:w="364" w:type="dxa"/>
          </w:tcPr>
          <w:p w14:paraId="2EEB9AD1" w14:textId="77777777" w:rsidR="00931A5E" w:rsidRPr="00B80C7D" w:rsidRDefault="00931A5E" w:rsidP="008538CB">
            <w:pPr>
              <w:spacing w:line="30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1</w:t>
            </w:r>
          </w:p>
        </w:tc>
        <w:tc>
          <w:tcPr>
            <w:tcW w:w="2059" w:type="dxa"/>
            <w:vMerge w:val="restart"/>
          </w:tcPr>
          <w:p w14:paraId="1F9EFED2" w14:textId="77777777" w:rsidR="00931A5E" w:rsidRPr="00B80C7D" w:rsidRDefault="00931A5E" w:rsidP="008538CB">
            <w:pPr>
              <w:spacing w:line="30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計画の構造に関する指標</w:t>
            </w:r>
          </w:p>
        </w:tc>
        <w:tc>
          <w:tcPr>
            <w:tcW w:w="3384" w:type="dxa"/>
            <w:tcBorders>
              <w:right w:val="single" w:sz="18" w:space="0" w:color="auto"/>
            </w:tcBorders>
          </w:tcPr>
          <w:p w14:paraId="31A28F4A" w14:textId="037F2FB4" w:rsidR="00931A5E" w:rsidRPr="00B80C7D" w:rsidRDefault="00931A5E" w:rsidP="008538CB">
            <w:pPr>
              <w:spacing w:line="30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自己評価を担当する担当者が1名以上団体内にいるか（兼務可）</w:t>
            </w:r>
          </w:p>
        </w:tc>
        <w:tc>
          <w:tcPr>
            <w:tcW w:w="4111" w:type="dxa"/>
            <w:tcBorders>
              <w:left w:val="single" w:sz="18" w:space="0" w:color="auto"/>
              <w:right w:val="single" w:sz="18" w:space="0" w:color="auto"/>
            </w:tcBorders>
          </w:tcPr>
          <w:p w14:paraId="11D9179D" w14:textId="5E4F287C" w:rsidR="00931A5E" w:rsidRPr="00B80C7D" w:rsidRDefault="00120E1B" w:rsidP="00931A5E">
            <w:pPr>
              <w:spacing w:line="30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評価担当者</w:t>
            </w:r>
            <w:r w:rsidR="00931A5E" w:rsidRPr="00B80C7D">
              <w:rPr>
                <w:rFonts w:ascii="HGｺﾞｼｯｸM" w:eastAsia="HGｺﾞｼｯｸM" w:hint="eastAsia"/>
              </w:rPr>
              <w:t>名：</w:t>
            </w:r>
          </w:p>
          <w:p w14:paraId="2B39DF4F" w14:textId="0FE1220E" w:rsidR="00931A5E" w:rsidRPr="00B80C7D" w:rsidRDefault="00931A5E" w:rsidP="00931A5E">
            <w:pPr>
              <w:spacing w:line="30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＿＿＿＿＿＿＿＿＿＿＿＿＿＿＿＿</w:t>
            </w:r>
          </w:p>
        </w:tc>
      </w:tr>
      <w:tr w:rsidR="00931A5E" w:rsidRPr="00B80C7D" w14:paraId="20E63099" w14:textId="6638939E" w:rsidTr="00B80C7D">
        <w:trPr>
          <w:jc w:val="center"/>
        </w:trPr>
        <w:tc>
          <w:tcPr>
            <w:tcW w:w="364" w:type="dxa"/>
          </w:tcPr>
          <w:p w14:paraId="29F88CB0" w14:textId="77777777" w:rsidR="00931A5E" w:rsidRPr="00B80C7D" w:rsidRDefault="00931A5E" w:rsidP="008538CB">
            <w:pPr>
              <w:spacing w:line="30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2</w:t>
            </w:r>
          </w:p>
        </w:tc>
        <w:tc>
          <w:tcPr>
            <w:tcW w:w="2059" w:type="dxa"/>
            <w:vMerge/>
          </w:tcPr>
          <w:p w14:paraId="3F3A0452" w14:textId="77777777" w:rsidR="00931A5E" w:rsidRPr="00B80C7D" w:rsidRDefault="00931A5E" w:rsidP="008538CB">
            <w:pPr>
              <w:spacing w:line="300" w:lineRule="exact"/>
              <w:rPr>
                <w:rFonts w:ascii="HGｺﾞｼｯｸM" w:eastAsia="HGｺﾞｼｯｸM"/>
              </w:rPr>
            </w:pPr>
          </w:p>
        </w:tc>
        <w:tc>
          <w:tcPr>
            <w:tcW w:w="3384" w:type="dxa"/>
            <w:tcBorders>
              <w:right w:val="single" w:sz="18" w:space="0" w:color="auto"/>
            </w:tcBorders>
          </w:tcPr>
          <w:p w14:paraId="2FC48319" w14:textId="74566ECC" w:rsidR="00931A5E" w:rsidRPr="00B80C7D" w:rsidRDefault="00931A5E" w:rsidP="00120E1B">
            <w:pPr>
              <w:spacing w:line="30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組織の人材は、専門性、地域性、当事者性の面で多様か</w:t>
            </w:r>
          </w:p>
        </w:tc>
        <w:tc>
          <w:tcPr>
            <w:tcW w:w="4111" w:type="dxa"/>
            <w:tcBorders>
              <w:left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2383FDE6" w14:textId="18D43EE9" w:rsidR="00931A5E" w:rsidRPr="00B80C7D" w:rsidRDefault="00CA415D" w:rsidP="008538CB">
            <w:pPr>
              <w:spacing w:line="30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様式1、6.運営体制によ</w:t>
            </w:r>
            <w:r w:rsidR="00AB6FDD" w:rsidRPr="00B80C7D">
              <w:rPr>
                <w:rFonts w:ascii="HGｺﾞｼｯｸM" w:eastAsia="HGｺﾞｼｯｸM" w:hint="eastAsia"/>
              </w:rPr>
              <w:t>る</w:t>
            </w:r>
          </w:p>
        </w:tc>
      </w:tr>
      <w:tr w:rsidR="00CA415D" w:rsidRPr="00B80C7D" w14:paraId="68B0F4B0" w14:textId="19B030CE" w:rsidTr="00B80C7D">
        <w:trPr>
          <w:jc w:val="center"/>
        </w:trPr>
        <w:tc>
          <w:tcPr>
            <w:tcW w:w="364" w:type="dxa"/>
          </w:tcPr>
          <w:p w14:paraId="39E3213E" w14:textId="77777777" w:rsidR="00CA415D" w:rsidRPr="00B80C7D" w:rsidRDefault="00CA415D" w:rsidP="00CA415D">
            <w:pPr>
              <w:spacing w:line="30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3</w:t>
            </w:r>
          </w:p>
        </w:tc>
        <w:tc>
          <w:tcPr>
            <w:tcW w:w="2059" w:type="dxa"/>
            <w:vMerge/>
          </w:tcPr>
          <w:p w14:paraId="597F222F" w14:textId="77777777" w:rsidR="00CA415D" w:rsidRPr="00B80C7D" w:rsidRDefault="00CA415D" w:rsidP="00CA415D">
            <w:pPr>
              <w:spacing w:line="300" w:lineRule="exact"/>
              <w:rPr>
                <w:rFonts w:ascii="HGｺﾞｼｯｸM" w:eastAsia="HGｺﾞｼｯｸM"/>
              </w:rPr>
            </w:pPr>
          </w:p>
        </w:tc>
        <w:tc>
          <w:tcPr>
            <w:tcW w:w="3384" w:type="dxa"/>
            <w:tcBorders>
              <w:right w:val="single" w:sz="18" w:space="0" w:color="auto"/>
            </w:tcBorders>
          </w:tcPr>
          <w:p w14:paraId="7D4F5D08" w14:textId="1923A2C6" w:rsidR="00CA415D" w:rsidRPr="00B80C7D" w:rsidRDefault="00CB73B0" w:rsidP="00CA415D">
            <w:pPr>
              <w:spacing w:line="30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地域ランドマーク</w:t>
            </w:r>
            <w:r w:rsidR="00CA415D" w:rsidRPr="00B80C7D">
              <w:rPr>
                <w:rFonts w:ascii="HGｺﾞｼｯｸM" w:eastAsia="HGｺﾞｼｯｸM" w:hint="eastAsia"/>
              </w:rPr>
              <w:t>での実施が予定されているか</w:t>
            </w:r>
          </w:p>
        </w:tc>
        <w:tc>
          <w:tcPr>
            <w:tcW w:w="4111" w:type="dxa"/>
            <w:tcBorders>
              <w:left w:val="single" w:sz="18" w:space="0" w:color="auto"/>
              <w:right w:val="single" w:sz="18" w:space="0" w:color="auto"/>
            </w:tcBorders>
          </w:tcPr>
          <w:p w14:paraId="7B9183CC" w14:textId="77777777" w:rsidR="00CA415D" w:rsidRPr="00B80C7D" w:rsidRDefault="00CA415D" w:rsidP="00CA415D">
            <w:pPr>
              <w:spacing w:line="30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実施予定の場所（複数あれば全て記入）：</w:t>
            </w:r>
          </w:p>
          <w:p w14:paraId="187A2BC9" w14:textId="77777777" w:rsidR="00CA415D" w:rsidRPr="00B80C7D" w:rsidRDefault="00CA415D" w:rsidP="00CA415D">
            <w:pPr>
              <w:spacing w:line="300" w:lineRule="exact"/>
              <w:rPr>
                <w:rFonts w:ascii="HGｺﾞｼｯｸM" w:eastAsia="HGｺﾞｼｯｸM"/>
              </w:rPr>
            </w:pPr>
          </w:p>
          <w:p w14:paraId="21EE8F78" w14:textId="77777777" w:rsidR="00CA415D" w:rsidRPr="00B80C7D" w:rsidRDefault="00CA415D" w:rsidP="00CA415D">
            <w:pPr>
              <w:spacing w:line="300" w:lineRule="exact"/>
              <w:rPr>
                <w:rFonts w:ascii="HGｺﾞｼｯｸM" w:eastAsia="HGｺﾞｼｯｸM"/>
              </w:rPr>
            </w:pPr>
          </w:p>
          <w:p w14:paraId="174D16EB" w14:textId="77777777" w:rsidR="00CA415D" w:rsidRPr="00B80C7D" w:rsidRDefault="00CA415D" w:rsidP="00CA415D">
            <w:pPr>
              <w:spacing w:line="300" w:lineRule="exact"/>
              <w:rPr>
                <w:rFonts w:ascii="HGｺﾞｼｯｸM" w:eastAsia="HGｺﾞｼｯｸM"/>
              </w:rPr>
            </w:pPr>
          </w:p>
        </w:tc>
      </w:tr>
      <w:tr w:rsidR="00CA415D" w:rsidRPr="00B80C7D" w14:paraId="26267DF1" w14:textId="0375052C" w:rsidTr="00B80C7D">
        <w:trPr>
          <w:jc w:val="center"/>
        </w:trPr>
        <w:tc>
          <w:tcPr>
            <w:tcW w:w="364" w:type="dxa"/>
          </w:tcPr>
          <w:p w14:paraId="39D60B31" w14:textId="6B9C5528" w:rsidR="00CA415D" w:rsidRPr="00B80C7D" w:rsidRDefault="00CA415D" w:rsidP="00CA415D">
            <w:pPr>
              <w:spacing w:line="30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4</w:t>
            </w:r>
          </w:p>
        </w:tc>
        <w:tc>
          <w:tcPr>
            <w:tcW w:w="2059" w:type="dxa"/>
            <w:vMerge w:val="restart"/>
          </w:tcPr>
          <w:p w14:paraId="637817C3" w14:textId="77777777" w:rsidR="00CA415D" w:rsidRPr="00B80C7D" w:rsidRDefault="00CA415D" w:rsidP="00CA415D">
            <w:pPr>
              <w:spacing w:line="30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成果に向けた過程に関する指標</w:t>
            </w:r>
          </w:p>
        </w:tc>
        <w:tc>
          <w:tcPr>
            <w:tcW w:w="3384" w:type="dxa"/>
            <w:tcBorders>
              <w:right w:val="single" w:sz="18" w:space="0" w:color="auto"/>
            </w:tcBorders>
          </w:tcPr>
          <w:p w14:paraId="11348030" w14:textId="6AE40C72" w:rsidR="00CA415D" w:rsidRPr="00B80C7D" w:rsidRDefault="00803F70" w:rsidP="00CA415D">
            <w:pPr>
              <w:spacing w:line="30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プロジェクト</w:t>
            </w:r>
            <w:r w:rsidR="00CA415D" w:rsidRPr="00B80C7D">
              <w:rPr>
                <w:rFonts w:ascii="HGｺﾞｼｯｸM" w:eastAsia="HGｺﾞｼｯｸM" w:hint="eastAsia"/>
              </w:rPr>
              <w:t>実施回数（日数）の予定数</w:t>
            </w:r>
          </w:p>
        </w:tc>
        <w:tc>
          <w:tcPr>
            <w:tcW w:w="4111" w:type="dxa"/>
            <w:tcBorders>
              <w:left w:val="single" w:sz="18" w:space="0" w:color="auto"/>
              <w:right w:val="single" w:sz="18" w:space="0" w:color="auto"/>
            </w:tcBorders>
          </w:tcPr>
          <w:p w14:paraId="3B542D9F" w14:textId="0B174C3B" w:rsidR="00CA415D" w:rsidRPr="00B80C7D" w:rsidRDefault="00CA415D" w:rsidP="00CA415D">
            <w:pPr>
              <w:spacing w:line="30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＿＿＿＿＿＿＿＿＿＿回</w:t>
            </w:r>
          </w:p>
        </w:tc>
      </w:tr>
      <w:tr w:rsidR="00CA415D" w:rsidRPr="00B80C7D" w14:paraId="605FD4FB" w14:textId="2766EEED" w:rsidTr="00B80C7D">
        <w:trPr>
          <w:jc w:val="center"/>
        </w:trPr>
        <w:tc>
          <w:tcPr>
            <w:tcW w:w="364" w:type="dxa"/>
          </w:tcPr>
          <w:p w14:paraId="2DBA4B7C" w14:textId="0596D3AE" w:rsidR="00CA415D" w:rsidRPr="00B80C7D" w:rsidRDefault="00CA415D" w:rsidP="00CA415D">
            <w:pPr>
              <w:spacing w:line="30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5</w:t>
            </w:r>
          </w:p>
        </w:tc>
        <w:tc>
          <w:tcPr>
            <w:tcW w:w="2059" w:type="dxa"/>
            <w:vMerge/>
          </w:tcPr>
          <w:p w14:paraId="5EEEB215" w14:textId="77777777" w:rsidR="00CA415D" w:rsidRPr="00B80C7D" w:rsidRDefault="00CA415D" w:rsidP="00CA415D">
            <w:pPr>
              <w:spacing w:line="300" w:lineRule="exact"/>
              <w:rPr>
                <w:rFonts w:ascii="HGｺﾞｼｯｸM" w:eastAsia="HGｺﾞｼｯｸM"/>
              </w:rPr>
            </w:pPr>
          </w:p>
        </w:tc>
        <w:tc>
          <w:tcPr>
            <w:tcW w:w="3384" w:type="dxa"/>
            <w:tcBorders>
              <w:right w:val="single" w:sz="18" w:space="0" w:color="auto"/>
            </w:tcBorders>
          </w:tcPr>
          <w:p w14:paraId="0632A7E6" w14:textId="69E6E799" w:rsidR="00CA415D" w:rsidRPr="00B80C7D" w:rsidRDefault="00803F70" w:rsidP="00CA415D">
            <w:pPr>
              <w:spacing w:line="30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プロジェクト</w:t>
            </w:r>
            <w:r w:rsidR="00CA415D" w:rsidRPr="00B80C7D">
              <w:rPr>
                <w:rFonts w:ascii="HGｺﾞｼｯｸM" w:eastAsia="HGｺﾞｼｯｸM" w:hint="eastAsia"/>
              </w:rPr>
              <w:t>参加者・鑑賞者数の予定数</w:t>
            </w:r>
          </w:p>
        </w:tc>
        <w:tc>
          <w:tcPr>
            <w:tcW w:w="411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7D4360C" w14:textId="77777777" w:rsidR="00CA415D" w:rsidRPr="00B80C7D" w:rsidRDefault="00CA415D" w:rsidP="00CA415D">
            <w:pPr>
              <w:spacing w:line="30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各何人、実施予定の場所によって分けて書く等、詳細予定を記入</w:t>
            </w:r>
          </w:p>
          <w:p w14:paraId="432A3031" w14:textId="77777777" w:rsidR="00CA415D" w:rsidRPr="00B80C7D" w:rsidRDefault="00CA415D" w:rsidP="00CA415D">
            <w:pPr>
              <w:spacing w:line="300" w:lineRule="exact"/>
              <w:rPr>
                <w:rFonts w:ascii="HGｺﾞｼｯｸM" w:eastAsia="HGｺﾞｼｯｸM"/>
              </w:rPr>
            </w:pPr>
          </w:p>
          <w:p w14:paraId="4487ACBB" w14:textId="77777777" w:rsidR="00CA415D" w:rsidRPr="00B80C7D" w:rsidRDefault="00CA415D" w:rsidP="00CA415D">
            <w:pPr>
              <w:spacing w:line="300" w:lineRule="exact"/>
              <w:rPr>
                <w:rFonts w:ascii="HGｺﾞｼｯｸM" w:eastAsia="HGｺﾞｼｯｸM"/>
              </w:rPr>
            </w:pPr>
          </w:p>
          <w:p w14:paraId="23FA4F1D" w14:textId="77777777" w:rsidR="00CA415D" w:rsidRPr="00B80C7D" w:rsidRDefault="00CA415D" w:rsidP="00CA415D">
            <w:pPr>
              <w:spacing w:line="300" w:lineRule="exact"/>
              <w:rPr>
                <w:rFonts w:ascii="HGｺﾞｼｯｸM" w:eastAsia="HGｺﾞｼｯｸM"/>
              </w:rPr>
            </w:pPr>
          </w:p>
          <w:p w14:paraId="32E8BC7C" w14:textId="77777777" w:rsidR="00CA415D" w:rsidRPr="00B80C7D" w:rsidRDefault="00CA415D" w:rsidP="00CA415D">
            <w:pPr>
              <w:spacing w:line="300" w:lineRule="exact"/>
              <w:rPr>
                <w:rFonts w:ascii="HGｺﾞｼｯｸM" w:eastAsia="HGｺﾞｼｯｸM"/>
              </w:rPr>
            </w:pPr>
          </w:p>
        </w:tc>
      </w:tr>
    </w:tbl>
    <w:p w14:paraId="5F1F4206" w14:textId="77777777" w:rsidR="00EC500E" w:rsidRDefault="00EC500E" w:rsidP="000F515E">
      <w:pPr>
        <w:spacing w:line="300" w:lineRule="exact"/>
        <w:jc w:val="left"/>
        <w:rPr>
          <w:rFonts w:ascii="HGｺﾞｼｯｸM" w:eastAsia="HGｺﾞｼｯｸM"/>
        </w:rPr>
      </w:pPr>
    </w:p>
    <w:p w14:paraId="07B840A5" w14:textId="186748FD" w:rsidR="00B014E8" w:rsidRPr="00B80C7D" w:rsidRDefault="00F76D00" w:rsidP="000F515E">
      <w:pPr>
        <w:spacing w:line="300" w:lineRule="exact"/>
        <w:jc w:val="left"/>
        <w:rPr>
          <w:rFonts w:ascii="HGｺﾞｼｯｸM" w:eastAsia="HGｺﾞｼｯｸM"/>
        </w:rPr>
      </w:pPr>
      <w:r w:rsidRPr="00B80C7D">
        <w:rPr>
          <w:rFonts w:ascii="HGｺﾞｼｯｸM" w:eastAsia="HGｺﾞｼｯｸM" w:hint="eastAsia"/>
        </w:rPr>
        <w:t>２．</w:t>
      </w:r>
      <w:r w:rsidR="00BD05CC" w:rsidRPr="00B80C7D">
        <w:rPr>
          <w:rFonts w:ascii="HGｺﾞｼｯｸM" w:eastAsia="HGｺﾞｼｯｸM" w:hint="eastAsia"/>
        </w:rPr>
        <w:t>助成</w:t>
      </w:r>
      <w:r w:rsidR="009D753B" w:rsidRPr="00B80C7D">
        <w:rPr>
          <w:rFonts w:ascii="HGｺﾞｼｯｸM" w:eastAsia="HGｺﾞｼｯｸM" w:hint="eastAsia"/>
        </w:rPr>
        <w:t>期間</w:t>
      </w:r>
      <w:r w:rsidR="00C91324" w:rsidRPr="00B80C7D">
        <w:rPr>
          <w:rFonts w:ascii="HGｺﾞｼｯｸM" w:eastAsia="HGｺﾞｼｯｸM" w:hint="eastAsia"/>
        </w:rPr>
        <w:t>中に</w:t>
      </w:r>
      <w:r w:rsidR="00B014E8" w:rsidRPr="00B80C7D">
        <w:rPr>
          <w:rFonts w:ascii="HGｺﾞｼｯｸM" w:eastAsia="HGｺﾞｼｯｸM" w:hint="eastAsia"/>
        </w:rPr>
        <w:t>確認する指標</w:t>
      </w:r>
    </w:p>
    <w:p w14:paraId="3D055F78" w14:textId="1D810140" w:rsidR="009D753B" w:rsidRPr="00B80C7D" w:rsidRDefault="0023726B" w:rsidP="00307257">
      <w:pPr>
        <w:spacing w:line="300" w:lineRule="exact"/>
        <w:jc w:val="left"/>
        <w:rPr>
          <w:rFonts w:ascii="HGｺﾞｼｯｸM" w:eastAsia="HGｺﾞｼｯｸM"/>
        </w:rPr>
      </w:pPr>
      <w:r>
        <w:rPr>
          <w:rFonts w:ascii="HGｺﾞｼｯｸM" w:eastAsia="HGｺﾞｼｯｸM" w:hint="eastAsia"/>
        </w:rPr>
        <w:t>助成期間中に確認する指標の内、あらかじめ下記の成果</w:t>
      </w:r>
      <w:r w:rsidR="009D753B" w:rsidRPr="00B80C7D">
        <w:rPr>
          <w:rFonts w:ascii="HGｺﾞｼｯｸM" w:eastAsia="HGｺﾞｼｯｸM" w:hint="eastAsia"/>
        </w:rPr>
        <w:t>指標に関して目標を設定してください。</w:t>
      </w:r>
    </w:p>
    <w:tbl>
      <w:tblPr>
        <w:tblStyle w:val="a7"/>
        <w:tblW w:w="9941" w:type="dxa"/>
        <w:jc w:val="center"/>
        <w:tblLook w:val="04A0" w:firstRow="1" w:lastRow="0" w:firstColumn="1" w:lastColumn="0" w:noHBand="0" w:noVBand="1"/>
      </w:tblPr>
      <w:tblGrid>
        <w:gridCol w:w="321"/>
        <w:gridCol w:w="2089"/>
        <w:gridCol w:w="4274"/>
        <w:gridCol w:w="3257"/>
      </w:tblGrid>
      <w:tr w:rsidR="00B00A97" w:rsidRPr="00B80C7D" w14:paraId="08875092" w14:textId="77777777" w:rsidTr="006868E0">
        <w:trPr>
          <w:jc w:val="center"/>
        </w:trPr>
        <w:tc>
          <w:tcPr>
            <w:tcW w:w="321" w:type="dxa"/>
            <w:vAlign w:val="center"/>
          </w:tcPr>
          <w:p w14:paraId="4CE871AF" w14:textId="77777777" w:rsidR="00B00A97" w:rsidRPr="00B80C7D" w:rsidRDefault="00B00A97" w:rsidP="00B00A97">
            <w:pPr>
              <w:spacing w:line="300" w:lineRule="exact"/>
              <w:jc w:val="center"/>
              <w:rPr>
                <w:rFonts w:ascii="HGｺﾞｼｯｸM" w:eastAsia="HGｺﾞｼｯｸM"/>
              </w:rPr>
            </w:pPr>
          </w:p>
        </w:tc>
        <w:tc>
          <w:tcPr>
            <w:tcW w:w="2089" w:type="dxa"/>
            <w:vAlign w:val="center"/>
          </w:tcPr>
          <w:p w14:paraId="0C5E3339" w14:textId="77777777" w:rsidR="00B00A97" w:rsidRPr="00B80C7D" w:rsidRDefault="00B00A97" w:rsidP="00B00A97">
            <w:pPr>
              <w:spacing w:line="300" w:lineRule="exact"/>
              <w:jc w:val="center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指標の種類</w:t>
            </w:r>
          </w:p>
        </w:tc>
        <w:tc>
          <w:tcPr>
            <w:tcW w:w="4274" w:type="dxa"/>
            <w:vAlign w:val="center"/>
          </w:tcPr>
          <w:p w14:paraId="14DFD3B9" w14:textId="77777777" w:rsidR="00B00A97" w:rsidRPr="00B80C7D" w:rsidRDefault="00B00A97" w:rsidP="00B00A97">
            <w:pPr>
              <w:spacing w:line="300" w:lineRule="exact"/>
              <w:jc w:val="center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指標</w:t>
            </w:r>
          </w:p>
        </w:tc>
        <w:tc>
          <w:tcPr>
            <w:tcW w:w="3257" w:type="dxa"/>
          </w:tcPr>
          <w:p w14:paraId="69CA14A8" w14:textId="1895C910" w:rsidR="00B00A97" w:rsidRPr="00B80C7D" w:rsidRDefault="00B00A97" w:rsidP="00B00A97">
            <w:pPr>
              <w:spacing w:line="300" w:lineRule="exact"/>
              <w:jc w:val="center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目標</w:t>
            </w:r>
          </w:p>
        </w:tc>
      </w:tr>
      <w:tr w:rsidR="00B00A97" w:rsidRPr="00B80C7D" w14:paraId="11E293C4" w14:textId="77777777" w:rsidTr="006868E0">
        <w:trPr>
          <w:jc w:val="center"/>
        </w:trPr>
        <w:tc>
          <w:tcPr>
            <w:tcW w:w="321" w:type="dxa"/>
          </w:tcPr>
          <w:p w14:paraId="4A2A94DB" w14:textId="77777777" w:rsidR="00B00A97" w:rsidRPr="00B80C7D" w:rsidRDefault="00B00A97" w:rsidP="00B00A97">
            <w:pPr>
              <w:spacing w:line="30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1</w:t>
            </w:r>
          </w:p>
        </w:tc>
        <w:tc>
          <w:tcPr>
            <w:tcW w:w="2089" w:type="dxa"/>
          </w:tcPr>
          <w:p w14:paraId="5E9D68A7" w14:textId="77777777" w:rsidR="00B00A97" w:rsidRPr="00B80C7D" w:rsidRDefault="00B00A97" w:rsidP="00B00A97">
            <w:pPr>
              <w:spacing w:line="30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計画の構造に関する指標</w:t>
            </w:r>
          </w:p>
        </w:tc>
        <w:tc>
          <w:tcPr>
            <w:tcW w:w="4274" w:type="dxa"/>
          </w:tcPr>
          <w:p w14:paraId="57C4B95D" w14:textId="77777777" w:rsidR="00B00A97" w:rsidRPr="00B80C7D" w:rsidRDefault="00B00A97" w:rsidP="00B00A97">
            <w:pPr>
              <w:spacing w:line="26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地域ランドマークの場の特徴を確認</w:t>
            </w:r>
          </w:p>
          <w:p w14:paraId="310817CD" w14:textId="77777777" w:rsidR="00B00A97" w:rsidRPr="00B80C7D" w:rsidRDefault="00B00A97" w:rsidP="00B00A97">
            <w:pPr>
              <w:spacing w:line="26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（参考資料を活用）</w:t>
            </w:r>
          </w:p>
        </w:tc>
        <w:tc>
          <w:tcPr>
            <w:tcW w:w="3257" w:type="dxa"/>
            <w:shd w:val="clear" w:color="auto" w:fill="D9D9D9" w:themeFill="background1" w:themeFillShade="D9"/>
            <w:vAlign w:val="center"/>
          </w:tcPr>
          <w:p w14:paraId="1E85E659" w14:textId="09047AA4" w:rsidR="00B00A97" w:rsidRPr="00B80C7D" w:rsidRDefault="00B00A97" w:rsidP="00CA22B9">
            <w:pPr>
              <w:spacing w:line="300" w:lineRule="exact"/>
              <w:jc w:val="center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設定なし</w:t>
            </w:r>
          </w:p>
        </w:tc>
      </w:tr>
      <w:tr w:rsidR="00B00A97" w:rsidRPr="00B80C7D" w14:paraId="4BBE66B1" w14:textId="77777777" w:rsidTr="006868E0">
        <w:trPr>
          <w:jc w:val="center"/>
        </w:trPr>
        <w:tc>
          <w:tcPr>
            <w:tcW w:w="321" w:type="dxa"/>
          </w:tcPr>
          <w:p w14:paraId="3C4B78DB" w14:textId="77777777" w:rsidR="00B00A97" w:rsidRPr="00B80C7D" w:rsidRDefault="00B00A97" w:rsidP="00B00A97">
            <w:pPr>
              <w:spacing w:line="30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2</w:t>
            </w:r>
          </w:p>
        </w:tc>
        <w:tc>
          <w:tcPr>
            <w:tcW w:w="2089" w:type="dxa"/>
            <w:vMerge w:val="restart"/>
          </w:tcPr>
          <w:p w14:paraId="36683B4E" w14:textId="77777777" w:rsidR="00B00A97" w:rsidRPr="00B80C7D" w:rsidRDefault="00B00A97" w:rsidP="00B00A97">
            <w:pPr>
              <w:spacing w:line="30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成果に向けた過程に関する指標</w:t>
            </w:r>
          </w:p>
        </w:tc>
        <w:tc>
          <w:tcPr>
            <w:tcW w:w="4274" w:type="dxa"/>
          </w:tcPr>
          <w:p w14:paraId="57B7FFB1" w14:textId="693ACD29" w:rsidR="00B00A97" w:rsidRPr="00B80C7D" w:rsidRDefault="00803F70" w:rsidP="00B00A97">
            <w:pPr>
              <w:spacing w:line="26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プロジェクト</w:t>
            </w:r>
            <w:r w:rsidR="00B00A97" w:rsidRPr="00B80C7D">
              <w:rPr>
                <w:rFonts w:ascii="HGｺﾞｼｯｸM" w:eastAsia="HGｺﾞｼｯｸM" w:hint="eastAsia"/>
              </w:rPr>
              <w:t>実施回数（日数）</w:t>
            </w:r>
          </w:p>
        </w:tc>
        <w:tc>
          <w:tcPr>
            <w:tcW w:w="3257" w:type="dxa"/>
            <w:shd w:val="clear" w:color="auto" w:fill="D9D9D9" w:themeFill="background1" w:themeFillShade="D9"/>
            <w:vAlign w:val="center"/>
          </w:tcPr>
          <w:p w14:paraId="48D919C5" w14:textId="6B48E245" w:rsidR="00B00A97" w:rsidRPr="00B80C7D" w:rsidRDefault="00B00A97" w:rsidP="00CA22B9">
            <w:pPr>
              <w:spacing w:line="300" w:lineRule="exact"/>
              <w:jc w:val="center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設定なし</w:t>
            </w:r>
          </w:p>
        </w:tc>
      </w:tr>
      <w:tr w:rsidR="00B00A97" w:rsidRPr="00B80C7D" w14:paraId="1FC32548" w14:textId="77777777" w:rsidTr="006868E0">
        <w:trPr>
          <w:jc w:val="center"/>
        </w:trPr>
        <w:tc>
          <w:tcPr>
            <w:tcW w:w="321" w:type="dxa"/>
          </w:tcPr>
          <w:p w14:paraId="6276831E" w14:textId="77777777" w:rsidR="00B00A97" w:rsidRPr="00B80C7D" w:rsidRDefault="00B00A97" w:rsidP="00B00A97">
            <w:pPr>
              <w:spacing w:line="30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3</w:t>
            </w:r>
          </w:p>
        </w:tc>
        <w:tc>
          <w:tcPr>
            <w:tcW w:w="2089" w:type="dxa"/>
            <w:vMerge/>
          </w:tcPr>
          <w:p w14:paraId="77910889" w14:textId="77777777" w:rsidR="00B00A97" w:rsidRPr="00B80C7D" w:rsidRDefault="00B00A97" w:rsidP="00B00A97">
            <w:pPr>
              <w:spacing w:line="300" w:lineRule="exact"/>
              <w:rPr>
                <w:rFonts w:ascii="HGｺﾞｼｯｸM" w:eastAsia="HGｺﾞｼｯｸM"/>
              </w:rPr>
            </w:pPr>
          </w:p>
        </w:tc>
        <w:tc>
          <w:tcPr>
            <w:tcW w:w="4274" w:type="dxa"/>
          </w:tcPr>
          <w:p w14:paraId="12016C87" w14:textId="4C7E158F" w:rsidR="00B00A97" w:rsidRPr="00B80C7D" w:rsidRDefault="00803F70" w:rsidP="00B00A97">
            <w:pPr>
              <w:spacing w:line="26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プロジェクト</w:t>
            </w:r>
            <w:r w:rsidR="00B00A97" w:rsidRPr="00B80C7D">
              <w:rPr>
                <w:rFonts w:ascii="HGｺﾞｼｯｸM" w:eastAsia="HGｺﾞｼｯｸM" w:hint="eastAsia"/>
              </w:rPr>
              <w:t>参加者・鑑賞者数</w:t>
            </w:r>
          </w:p>
        </w:tc>
        <w:tc>
          <w:tcPr>
            <w:tcW w:w="3257" w:type="dxa"/>
            <w:shd w:val="clear" w:color="auto" w:fill="D9D9D9" w:themeFill="background1" w:themeFillShade="D9"/>
            <w:vAlign w:val="center"/>
          </w:tcPr>
          <w:p w14:paraId="5BAD3B27" w14:textId="0FA9972F" w:rsidR="00B00A97" w:rsidRPr="00B80C7D" w:rsidRDefault="00B00A97" w:rsidP="00CA22B9">
            <w:pPr>
              <w:spacing w:line="300" w:lineRule="exact"/>
              <w:jc w:val="center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設定なし</w:t>
            </w:r>
          </w:p>
        </w:tc>
      </w:tr>
      <w:tr w:rsidR="00B00A97" w:rsidRPr="00B80C7D" w14:paraId="215FE187" w14:textId="77777777" w:rsidTr="006868E0">
        <w:trPr>
          <w:jc w:val="center"/>
        </w:trPr>
        <w:tc>
          <w:tcPr>
            <w:tcW w:w="321" w:type="dxa"/>
          </w:tcPr>
          <w:p w14:paraId="1C79F408" w14:textId="77777777" w:rsidR="00B00A97" w:rsidRPr="00B80C7D" w:rsidRDefault="00B00A97" w:rsidP="00B00A97">
            <w:pPr>
              <w:spacing w:line="30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4</w:t>
            </w:r>
          </w:p>
        </w:tc>
        <w:tc>
          <w:tcPr>
            <w:tcW w:w="2089" w:type="dxa"/>
            <w:vMerge w:val="restart"/>
          </w:tcPr>
          <w:p w14:paraId="0D938537" w14:textId="7ED2A295" w:rsidR="00B00A97" w:rsidRPr="00B80C7D" w:rsidRDefault="006868E0" w:rsidP="00B00A97">
            <w:pPr>
              <w:spacing w:line="300" w:lineRule="exact"/>
              <w:rPr>
                <w:rFonts w:ascii="HGｺﾞｼｯｸM" w:eastAsia="HGｺﾞｼｯｸM"/>
              </w:rPr>
            </w:pPr>
            <w:r>
              <w:rPr>
                <w:rFonts w:ascii="HGｺﾞｼｯｸM" w:eastAsia="HGｺﾞｼｯｸM" w:hint="eastAsia"/>
              </w:rPr>
              <w:t>成果の</w:t>
            </w:r>
            <w:r w:rsidR="00B00A97" w:rsidRPr="00B80C7D">
              <w:rPr>
                <w:rFonts w:ascii="HGｺﾞｼｯｸM" w:eastAsia="HGｺﾞｼｯｸM" w:hint="eastAsia"/>
              </w:rPr>
              <w:t>指標</w:t>
            </w:r>
          </w:p>
        </w:tc>
        <w:tc>
          <w:tcPr>
            <w:tcW w:w="4274" w:type="dxa"/>
            <w:tcBorders>
              <w:bottom w:val="single" w:sz="18" w:space="0" w:color="auto"/>
            </w:tcBorders>
          </w:tcPr>
          <w:p w14:paraId="6F6A4C32" w14:textId="3BE30826" w:rsidR="00B00A97" w:rsidRPr="00B80C7D" w:rsidRDefault="00803F70" w:rsidP="00B00A97">
            <w:pPr>
              <w:spacing w:line="26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プロジェクト</w:t>
            </w:r>
            <w:r w:rsidR="00B00A97" w:rsidRPr="00B80C7D">
              <w:rPr>
                <w:rFonts w:ascii="HGｺﾞｼｯｸM" w:eastAsia="HGｺﾞｼｯｸM" w:hint="eastAsia"/>
              </w:rPr>
              <w:t>参加者の地域への認識（満足度・誇り）のアンケート</w:t>
            </w:r>
          </w:p>
        </w:tc>
        <w:tc>
          <w:tcPr>
            <w:tcW w:w="3257" w:type="dxa"/>
            <w:tcBorders>
              <w:bottom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5BFA035D" w14:textId="087AEF87" w:rsidR="00B00A97" w:rsidRPr="00B80C7D" w:rsidRDefault="00B00A97" w:rsidP="00CA22B9">
            <w:pPr>
              <w:spacing w:line="300" w:lineRule="exact"/>
              <w:jc w:val="center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設定なし</w:t>
            </w:r>
          </w:p>
        </w:tc>
      </w:tr>
      <w:tr w:rsidR="00B00A97" w:rsidRPr="00B80C7D" w14:paraId="4F9058A9" w14:textId="77777777" w:rsidTr="006868E0">
        <w:trPr>
          <w:jc w:val="center"/>
        </w:trPr>
        <w:tc>
          <w:tcPr>
            <w:tcW w:w="321" w:type="dxa"/>
          </w:tcPr>
          <w:p w14:paraId="765BAA3E" w14:textId="77777777" w:rsidR="00B00A97" w:rsidRPr="00B80C7D" w:rsidRDefault="00B00A97" w:rsidP="00497CBF">
            <w:pPr>
              <w:spacing w:line="300" w:lineRule="exact"/>
              <w:rPr>
                <w:rFonts w:ascii="HGｺﾞｼｯｸM" w:eastAsia="HGｺﾞｼｯｸM"/>
              </w:rPr>
            </w:pPr>
            <w:r w:rsidRPr="00B80C7D">
              <w:rPr>
                <w:rFonts w:ascii="HGｺﾞｼｯｸM" w:eastAsia="HGｺﾞｼｯｸM" w:hint="eastAsia"/>
              </w:rPr>
              <w:t>5</w:t>
            </w:r>
          </w:p>
        </w:tc>
        <w:tc>
          <w:tcPr>
            <w:tcW w:w="2089" w:type="dxa"/>
            <w:vMerge/>
            <w:tcBorders>
              <w:right w:val="single" w:sz="18" w:space="0" w:color="auto"/>
            </w:tcBorders>
          </w:tcPr>
          <w:p w14:paraId="359F0130" w14:textId="77777777" w:rsidR="00B00A97" w:rsidRPr="00B80C7D" w:rsidRDefault="00B00A97" w:rsidP="00497CBF">
            <w:pPr>
              <w:spacing w:line="300" w:lineRule="exact"/>
              <w:rPr>
                <w:rFonts w:ascii="HGｺﾞｼｯｸM" w:eastAsia="HGｺﾞｼｯｸM"/>
              </w:rPr>
            </w:pPr>
          </w:p>
        </w:tc>
        <w:tc>
          <w:tcPr>
            <w:tcW w:w="427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5CBE8F9B" w14:textId="7BD8EEB5" w:rsidR="006868E0" w:rsidRPr="007B1145" w:rsidRDefault="006868E0" w:rsidP="006868E0">
            <w:pPr>
              <w:spacing w:line="260" w:lineRule="exact"/>
              <w:rPr>
                <w:rFonts w:ascii="HGｺﾞｼｯｸM" w:eastAsia="HGｺﾞｼｯｸM"/>
              </w:rPr>
            </w:pPr>
            <w:r w:rsidRPr="007B1145">
              <w:rPr>
                <w:rFonts w:ascii="HGｺﾞｼｯｸM" w:eastAsia="HGｺﾞｼｯｸM" w:hint="eastAsia"/>
              </w:rPr>
              <w:t>あらゆる市民に芸術文化体験の機会を創出するための指標の設定。指標の数は最小1</w:t>
            </w:r>
            <w:r w:rsidR="00C13EB5" w:rsidRPr="007B1145">
              <w:rPr>
                <w:rFonts w:ascii="HGｺﾞｼｯｸM" w:eastAsia="HGｺﾞｼｯｸM" w:hint="eastAsia"/>
              </w:rPr>
              <w:t>項目</w:t>
            </w:r>
            <w:r w:rsidRPr="007B1145">
              <w:rPr>
                <w:rFonts w:ascii="HGｺﾞｼｯｸM" w:eastAsia="HGｺﾞｼｯｸM" w:hint="eastAsia"/>
              </w:rPr>
              <w:t>から最大3項目。その理由も記載する。</w:t>
            </w:r>
          </w:p>
          <w:p w14:paraId="1C484657" w14:textId="77777777" w:rsidR="00EC500E" w:rsidRPr="007B1145" w:rsidRDefault="00EC500E" w:rsidP="006868E0">
            <w:pPr>
              <w:spacing w:line="260" w:lineRule="exact"/>
              <w:rPr>
                <w:rFonts w:ascii="HGｺﾞｼｯｸM" w:eastAsia="HGｺﾞｼｯｸM"/>
              </w:rPr>
            </w:pPr>
          </w:p>
          <w:p w14:paraId="1BBF3533" w14:textId="5E671C5A" w:rsidR="006868E0" w:rsidRPr="007B1145" w:rsidRDefault="006868E0" w:rsidP="006868E0">
            <w:pPr>
              <w:spacing w:line="260" w:lineRule="exact"/>
              <w:rPr>
                <w:rFonts w:ascii="HGｺﾞｼｯｸM" w:eastAsia="HGｺﾞｼｯｸM"/>
              </w:rPr>
            </w:pPr>
            <w:r w:rsidRPr="007B1145">
              <w:rPr>
                <w:rFonts w:ascii="HGｺﾞｼｯｸM" w:eastAsia="HGｺﾞｼｯｸM" w:hint="eastAsia"/>
              </w:rPr>
              <w:t>指標１：</w:t>
            </w:r>
          </w:p>
          <w:p w14:paraId="30EEC30E" w14:textId="77777777" w:rsidR="006868E0" w:rsidRPr="007B1145" w:rsidRDefault="006868E0" w:rsidP="006868E0">
            <w:pPr>
              <w:spacing w:line="260" w:lineRule="exact"/>
              <w:rPr>
                <w:rFonts w:ascii="HGｺﾞｼｯｸM" w:eastAsia="HGｺﾞｼｯｸM"/>
              </w:rPr>
            </w:pPr>
          </w:p>
          <w:p w14:paraId="3C306BC3" w14:textId="771C3D0C" w:rsidR="006868E0" w:rsidRPr="007B1145" w:rsidRDefault="006868E0" w:rsidP="006868E0">
            <w:pPr>
              <w:spacing w:line="260" w:lineRule="exact"/>
              <w:rPr>
                <w:rFonts w:ascii="HGｺﾞｼｯｸM" w:eastAsia="HGｺﾞｼｯｸM"/>
              </w:rPr>
            </w:pPr>
            <w:r w:rsidRPr="007B1145">
              <w:rPr>
                <w:rFonts w:ascii="HGｺﾞｼｯｸM" w:eastAsia="HGｺﾞｼｯｸM" w:hint="eastAsia"/>
              </w:rPr>
              <w:t>指標１の理由：</w:t>
            </w:r>
          </w:p>
          <w:p w14:paraId="51335B4B" w14:textId="458E2B57" w:rsidR="006868E0" w:rsidRPr="007B1145" w:rsidRDefault="006868E0" w:rsidP="006868E0">
            <w:pPr>
              <w:spacing w:line="260" w:lineRule="exact"/>
              <w:rPr>
                <w:rFonts w:ascii="HGｺﾞｼｯｸM" w:eastAsia="HGｺﾞｼｯｸM"/>
              </w:rPr>
            </w:pPr>
          </w:p>
          <w:p w14:paraId="05983D8D" w14:textId="6E1C55B0" w:rsidR="006868E0" w:rsidRPr="007B1145" w:rsidRDefault="006868E0" w:rsidP="006868E0">
            <w:pPr>
              <w:spacing w:line="260" w:lineRule="exact"/>
              <w:rPr>
                <w:rFonts w:ascii="HGｺﾞｼｯｸM" w:eastAsia="HGｺﾞｼｯｸM"/>
              </w:rPr>
            </w:pPr>
            <w:r w:rsidRPr="007B1145">
              <w:rPr>
                <w:rFonts w:ascii="HGｺﾞｼｯｸM" w:eastAsia="HGｺﾞｼｯｸM" w:hint="eastAsia"/>
              </w:rPr>
              <w:t>指標２：</w:t>
            </w:r>
          </w:p>
          <w:p w14:paraId="4691E3AF" w14:textId="77777777" w:rsidR="006868E0" w:rsidRPr="007B1145" w:rsidRDefault="006868E0" w:rsidP="006868E0">
            <w:pPr>
              <w:spacing w:line="260" w:lineRule="exact"/>
              <w:rPr>
                <w:rFonts w:ascii="HGｺﾞｼｯｸM" w:eastAsia="HGｺﾞｼｯｸM"/>
              </w:rPr>
            </w:pPr>
          </w:p>
          <w:p w14:paraId="65D89401" w14:textId="52983D4A" w:rsidR="006868E0" w:rsidRPr="007B1145" w:rsidRDefault="006868E0" w:rsidP="006868E0">
            <w:pPr>
              <w:spacing w:line="260" w:lineRule="exact"/>
              <w:rPr>
                <w:rFonts w:ascii="HGｺﾞｼｯｸM" w:eastAsia="HGｺﾞｼｯｸM"/>
              </w:rPr>
            </w:pPr>
            <w:r w:rsidRPr="007B1145">
              <w:rPr>
                <w:rFonts w:ascii="HGｺﾞｼｯｸM" w:eastAsia="HGｺﾞｼｯｸM" w:hint="eastAsia"/>
              </w:rPr>
              <w:t>指標２の理由：</w:t>
            </w:r>
          </w:p>
          <w:p w14:paraId="25546E1B" w14:textId="77777777" w:rsidR="006868E0" w:rsidRPr="007B1145" w:rsidRDefault="006868E0" w:rsidP="006868E0">
            <w:pPr>
              <w:spacing w:line="260" w:lineRule="exact"/>
              <w:rPr>
                <w:rFonts w:ascii="HGｺﾞｼｯｸM" w:eastAsia="HGｺﾞｼｯｸM"/>
              </w:rPr>
            </w:pPr>
          </w:p>
          <w:p w14:paraId="3310D9A0" w14:textId="61D08D02" w:rsidR="006868E0" w:rsidRPr="007B1145" w:rsidRDefault="006868E0" w:rsidP="006868E0">
            <w:pPr>
              <w:spacing w:line="260" w:lineRule="exact"/>
              <w:rPr>
                <w:rFonts w:ascii="HGｺﾞｼｯｸM" w:eastAsia="HGｺﾞｼｯｸM"/>
              </w:rPr>
            </w:pPr>
            <w:r w:rsidRPr="007B1145">
              <w:rPr>
                <w:rFonts w:ascii="HGｺﾞｼｯｸM" w:eastAsia="HGｺﾞｼｯｸM" w:hint="eastAsia"/>
              </w:rPr>
              <w:t>指標３：</w:t>
            </w:r>
          </w:p>
          <w:p w14:paraId="201FF6ED" w14:textId="77777777" w:rsidR="006868E0" w:rsidRPr="007B1145" w:rsidRDefault="006868E0" w:rsidP="006868E0">
            <w:pPr>
              <w:spacing w:line="260" w:lineRule="exact"/>
              <w:rPr>
                <w:rFonts w:ascii="HGｺﾞｼｯｸM" w:eastAsia="HGｺﾞｼｯｸM"/>
              </w:rPr>
            </w:pPr>
          </w:p>
          <w:p w14:paraId="79E0C05D" w14:textId="78C45C90" w:rsidR="006868E0" w:rsidRPr="007B1145" w:rsidRDefault="006868E0" w:rsidP="006868E0">
            <w:pPr>
              <w:spacing w:line="260" w:lineRule="exact"/>
              <w:rPr>
                <w:rFonts w:ascii="HGｺﾞｼｯｸM" w:eastAsia="HGｺﾞｼｯｸM"/>
              </w:rPr>
            </w:pPr>
            <w:r w:rsidRPr="007B1145">
              <w:rPr>
                <w:rFonts w:ascii="HGｺﾞｼｯｸM" w:eastAsia="HGｺﾞｼｯｸM" w:hint="eastAsia"/>
              </w:rPr>
              <w:t>指標３の理由：</w:t>
            </w:r>
          </w:p>
          <w:p w14:paraId="3E40B442" w14:textId="77777777" w:rsidR="006868E0" w:rsidRPr="007B1145" w:rsidRDefault="006868E0" w:rsidP="006868E0">
            <w:pPr>
              <w:spacing w:line="260" w:lineRule="exact"/>
              <w:rPr>
                <w:rFonts w:ascii="HGｺﾞｼｯｸM" w:eastAsia="HGｺﾞｼｯｸM"/>
              </w:rPr>
            </w:pPr>
          </w:p>
          <w:p w14:paraId="53502736" w14:textId="77777777" w:rsidR="006868E0" w:rsidRPr="007B1145" w:rsidRDefault="006868E0" w:rsidP="006868E0">
            <w:pPr>
              <w:spacing w:line="260" w:lineRule="exact"/>
              <w:rPr>
                <w:rFonts w:ascii="HGｺﾞｼｯｸM" w:eastAsia="HGｺﾞｼｯｸM"/>
              </w:rPr>
            </w:pPr>
          </w:p>
          <w:p w14:paraId="1168A4D8" w14:textId="77777777" w:rsidR="006868E0" w:rsidRPr="007B1145" w:rsidRDefault="006868E0" w:rsidP="006868E0">
            <w:pPr>
              <w:spacing w:line="260" w:lineRule="exact"/>
              <w:rPr>
                <w:rFonts w:ascii="HGｺﾞｼｯｸM" w:eastAsia="HGｺﾞｼｯｸM"/>
              </w:rPr>
            </w:pPr>
          </w:p>
          <w:p w14:paraId="287BECFB" w14:textId="07211C53" w:rsidR="006868E0" w:rsidRPr="007B1145" w:rsidRDefault="006868E0" w:rsidP="006868E0">
            <w:pPr>
              <w:spacing w:line="260" w:lineRule="exact"/>
              <w:rPr>
                <w:rFonts w:ascii="HGｺﾞｼｯｸM" w:eastAsia="HGｺﾞｼｯｸM"/>
              </w:rPr>
            </w:pPr>
          </w:p>
        </w:tc>
        <w:tc>
          <w:tcPr>
            <w:tcW w:w="3257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31A74AD9" w14:textId="6B0B8026" w:rsidR="006868E0" w:rsidRPr="007B1145" w:rsidRDefault="006868E0" w:rsidP="00B00A97">
            <w:pPr>
              <w:spacing w:line="300" w:lineRule="exact"/>
              <w:rPr>
                <w:rFonts w:ascii="HGｺﾞｼｯｸM" w:eastAsia="HGｺﾞｼｯｸM"/>
                <w:u w:val="single"/>
              </w:rPr>
            </w:pPr>
            <w:r w:rsidRPr="007B1145">
              <w:rPr>
                <w:rFonts w:ascii="HGｺﾞｼｯｸM" w:eastAsia="HGｺﾞｼｯｸM" w:hint="eastAsia"/>
                <w:u w:val="single"/>
              </w:rPr>
              <w:t>□指標１の数値目標</w:t>
            </w:r>
          </w:p>
          <w:p w14:paraId="684FDF5B" w14:textId="63CB2FF5" w:rsidR="00B00A97" w:rsidRPr="007B1145" w:rsidRDefault="006868E0" w:rsidP="00B00A97">
            <w:pPr>
              <w:spacing w:line="300" w:lineRule="exact"/>
              <w:rPr>
                <w:rFonts w:ascii="HGｺﾞｼｯｸM" w:eastAsia="HGｺﾞｼｯｸM"/>
              </w:rPr>
            </w:pPr>
            <w:r w:rsidRPr="007B1145">
              <w:rPr>
                <w:rFonts w:ascii="HGｺﾞｼｯｸM" w:eastAsia="HGｺﾞｼｯｸM" w:hint="eastAsia"/>
              </w:rPr>
              <w:t>2019年度：</w:t>
            </w:r>
          </w:p>
          <w:p w14:paraId="6908E6B5" w14:textId="77777777" w:rsidR="006868E0" w:rsidRPr="007B1145" w:rsidRDefault="006868E0" w:rsidP="00B00A97">
            <w:pPr>
              <w:spacing w:line="300" w:lineRule="exact"/>
              <w:rPr>
                <w:rFonts w:ascii="HGｺﾞｼｯｸM" w:eastAsia="HGｺﾞｼｯｸM"/>
              </w:rPr>
            </w:pPr>
          </w:p>
          <w:p w14:paraId="334032FB" w14:textId="37D80111" w:rsidR="006868E0" w:rsidRPr="007B1145" w:rsidRDefault="006868E0" w:rsidP="00B00A97">
            <w:pPr>
              <w:spacing w:line="300" w:lineRule="exact"/>
              <w:rPr>
                <w:rFonts w:ascii="HGｺﾞｼｯｸM" w:eastAsia="HGｺﾞｼｯｸM"/>
              </w:rPr>
            </w:pPr>
            <w:r w:rsidRPr="007B1145">
              <w:rPr>
                <w:rFonts w:ascii="HGｺﾞｼｯｸM" w:eastAsia="HGｺﾞｼｯｸM" w:hint="eastAsia"/>
              </w:rPr>
              <w:t>2020年度：</w:t>
            </w:r>
          </w:p>
          <w:p w14:paraId="4C94D98E" w14:textId="77777777" w:rsidR="006868E0" w:rsidRPr="007B1145" w:rsidRDefault="006868E0" w:rsidP="00B00A97">
            <w:pPr>
              <w:spacing w:line="300" w:lineRule="exact"/>
              <w:rPr>
                <w:rFonts w:ascii="HGｺﾞｼｯｸM" w:eastAsia="HGｺﾞｼｯｸM"/>
              </w:rPr>
            </w:pPr>
          </w:p>
          <w:p w14:paraId="523092B6" w14:textId="052DC306" w:rsidR="006868E0" w:rsidRPr="007B1145" w:rsidRDefault="006868E0" w:rsidP="006868E0">
            <w:pPr>
              <w:spacing w:line="300" w:lineRule="exact"/>
              <w:rPr>
                <w:rFonts w:ascii="HGｺﾞｼｯｸM" w:eastAsia="HGｺﾞｼｯｸM"/>
                <w:u w:val="single"/>
              </w:rPr>
            </w:pPr>
            <w:r w:rsidRPr="007B1145">
              <w:rPr>
                <w:rFonts w:ascii="HGｺﾞｼｯｸM" w:eastAsia="HGｺﾞｼｯｸM" w:hint="eastAsia"/>
                <w:u w:val="single"/>
              </w:rPr>
              <w:t>□指標２の数値目標</w:t>
            </w:r>
          </w:p>
          <w:p w14:paraId="2C7934AD" w14:textId="77777777" w:rsidR="006868E0" w:rsidRPr="007B1145" w:rsidRDefault="006868E0" w:rsidP="006868E0">
            <w:pPr>
              <w:spacing w:line="300" w:lineRule="exact"/>
              <w:rPr>
                <w:rFonts w:ascii="HGｺﾞｼｯｸM" w:eastAsia="HGｺﾞｼｯｸM"/>
              </w:rPr>
            </w:pPr>
            <w:r w:rsidRPr="007B1145">
              <w:rPr>
                <w:rFonts w:ascii="HGｺﾞｼｯｸM" w:eastAsia="HGｺﾞｼｯｸM" w:hint="eastAsia"/>
              </w:rPr>
              <w:t>2019年度：</w:t>
            </w:r>
          </w:p>
          <w:p w14:paraId="40E6922F" w14:textId="77777777" w:rsidR="006868E0" w:rsidRPr="007B1145" w:rsidRDefault="006868E0" w:rsidP="006868E0">
            <w:pPr>
              <w:spacing w:line="300" w:lineRule="exact"/>
              <w:rPr>
                <w:rFonts w:ascii="HGｺﾞｼｯｸM" w:eastAsia="HGｺﾞｼｯｸM"/>
              </w:rPr>
            </w:pPr>
          </w:p>
          <w:p w14:paraId="04533ED2" w14:textId="77777777" w:rsidR="00B00A97" w:rsidRPr="007B1145" w:rsidRDefault="006868E0" w:rsidP="006868E0">
            <w:pPr>
              <w:spacing w:line="300" w:lineRule="exact"/>
              <w:rPr>
                <w:rFonts w:ascii="HGｺﾞｼｯｸM" w:eastAsia="HGｺﾞｼｯｸM"/>
              </w:rPr>
            </w:pPr>
            <w:r w:rsidRPr="007B1145">
              <w:rPr>
                <w:rFonts w:ascii="HGｺﾞｼｯｸM" w:eastAsia="HGｺﾞｼｯｸM" w:hint="eastAsia"/>
              </w:rPr>
              <w:t>2020年度：</w:t>
            </w:r>
          </w:p>
          <w:p w14:paraId="089D9EBD" w14:textId="77777777" w:rsidR="006868E0" w:rsidRPr="007B1145" w:rsidRDefault="006868E0" w:rsidP="006868E0">
            <w:pPr>
              <w:spacing w:line="300" w:lineRule="exact"/>
              <w:rPr>
                <w:rFonts w:ascii="HGｺﾞｼｯｸM" w:eastAsia="HGｺﾞｼｯｸM"/>
              </w:rPr>
            </w:pPr>
          </w:p>
          <w:p w14:paraId="21DF5EBA" w14:textId="188B9DEC" w:rsidR="006868E0" w:rsidRPr="007B1145" w:rsidRDefault="006868E0" w:rsidP="006868E0">
            <w:pPr>
              <w:spacing w:line="300" w:lineRule="exact"/>
              <w:rPr>
                <w:rFonts w:ascii="HGｺﾞｼｯｸM" w:eastAsia="HGｺﾞｼｯｸM"/>
                <w:u w:val="single"/>
              </w:rPr>
            </w:pPr>
            <w:r w:rsidRPr="007B1145">
              <w:rPr>
                <w:rFonts w:ascii="HGｺﾞｼｯｸM" w:eastAsia="HGｺﾞｼｯｸM" w:hint="eastAsia"/>
                <w:u w:val="single"/>
              </w:rPr>
              <w:t>□指標３の数値目標</w:t>
            </w:r>
          </w:p>
          <w:p w14:paraId="1141C38A" w14:textId="77777777" w:rsidR="006868E0" w:rsidRPr="007B1145" w:rsidRDefault="006868E0" w:rsidP="006868E0">
            <w:pPr>
              <w:spacing w:line="300" w:lineRule="exact"/>
              <w:rPr>
                <w:rFonts w:ascii="HGｺﾞｼｯｸM" w:eastAsia="HGｺﾞｼｯｸM"/>
              </w:rPr>
            </w:pPr>
            <w:r w:rsidRPr="007B1145">
              <w:rPr>
                <w:rFonts w:ascii="HGｺﾞｼｯｸM" w:eastAsia="HGｺﾞｼｯｸM" w:hint="eastAsia"/>
              </w:rPr>
              <w:t>2019年度：</w:t>
            </w:r>
          </w:p>
          <w:p w14:paraId="22F740ED" w14:textId="77777777" w:rsidR="006868E0" w:rsidRPr="007B1145" w:rsidRDefault="006868E0" w:rsidP="006868E0">
            <w:pPr>
              <w:spacing w:line="300" w:lineRule="exact"/>
              <w:rPr>
                <w:rFonts w:ascii="HGｺﾞｼｯｸM" w:eastAsia="HGｺﾞｼｯｸM"/>
              </w:rPr>
            </w:pPr>
          </w:p>
          <w:p w14:paraId="02829BFE" w14:textId="77777777" w:rsidR="006868E0" w:rsidRPr="007B1145" w:rsidRDefault="006868E0" w:rsidP="006868E0">
            <w:pPr>
              <w:spacing w:line="300" w:lineRule="exact"/>
              <w:rPr>
                <w:rFonts w:ascii="HGｺﾞｼｯｸM" w:eastAsia="HGｺﾞｼｯｸM"/>
              </w:rPr>
            </w:pPr>
            <w:r w:rsidRPr="007B1145">
              <w:rPr>
                <w:rFonts w:ascii="HGｺﾞｼｯｸM" w:eastAsia="HGｺﾞｼｯｸM" w:hint="eastAsia"/>
              </w:rPr>
              <w:t>2020年度：</w:t>
            </w:r>
          </w:p>
          <w:p w14:paraId="353F1188" w14:textId="6882FDE6" w:rsidR="006868E0" w:rsidRPr="007B1145" w:rsidRDefault="006868E0" w:rsidP="006868E0">
            <w:pPr>
              <w:spacing w:line="300" w:lineRule="exact"/>
              <w:rPr>
                <w:rFonts w:ascii="HGｺﾞｼｯｸM" w:eastAsia="HGｺﾞｼｯｸM"/>
              </w:rPr>
            </w:pPr>
          </w:p>
        </w:tc>
      </w:tr>
    </w:tbl>
    <w:p w14:paraId="2D66AE81" w14:textId="77777777" w:rsidR="007465C4" w:rsidRDefault="007465C4" w:rsidP="00307257">
      <w:pPr>
        <w:spacing w:line="300" w:lineRule="exact"/>
        <w:rPr>
          <w:rFonts w:ascii="HGｺﾞｼｯｸM" w:eastAsia="HGｺﾞｼｯｸM"/>
        </w:rPr>
      </w:pPr>
    </w:p>
    <w:sectPr w:rsidR="007465C4" w:rsidSect="007465C4">
      <w:headerReference w:type="default" r:id="rId9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77A8463" w16cid:durableId="206DB4B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B79E2F" w14:textId="77777777" w:rsidR="0029664E" w:rsidRDefault="0029664E" w:rsidP="00E430F3">
      <w:r>
        <w:separator/>
      </w:r>
    </w:p>
  </w:endnote>
  <w:endnote w:type="continuationSeparator" w:id="0">
    <w:p w14:paraId="39D8993A" w14:textId="77777777" w:rsidR="0029664E" w:rsidRDefault="0029664E" w:rsidP="00E430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HGｺﾞｼｯｸM">
    <w:panose1 w:val="020B0609000000000000"/>
    <w:charset w:val="80"/>
    <w:family w:val="modern"/>
    <w:pitch w:val="fixed"/>
    <w:sig w:usb0="80000281" w:usb1="28C76CF8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C1AE11" w14:textId="77777777" w:rsidR="0029664E" w:rsidRDefault="0029664E" w:rsidP="00E430F3">
      <w:r>
        <w:separator/>
      </w:r>
    </w:p>
  </w:footnote>
  <w:footnote w:type="continuationSeparator" w:id="0">
    <w:p w14:paraId="2A3E541D" w14:textId="77777777" w:rsidR="0029664E" w:rsidRDefault="0029664E" w:rsidP="00E430F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20156A" w14:textId="78DE17D9" w:rsidR="007059E9" w:rsidRPr="00307257" w:rsidRDefault="00D11420" w:rsidP="00307257">
    <w:pPr>
      <w:spacing w:line="300" w:lineRule="exact"/>
      <w:rPr>
        <w:rFonts w:ascii="HGｺﾞｼｯｸM" w:eastAsia="HGｺﾞｼｯｸM"/>
      </w:rPr>
    </w:pPr>
    <w:r w:rsidRPr="00307257">
      <w:rPr>
        <w:rFonts w:ascii="HGｺﾞｼｯｸM" w:eastAsia="HGｺﾞｼｯｸM" w:hint="eastAsia"/>
      </w:rPr>
      <w:t>（様式2）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760D95"/>
    <w:multiLevelType w:val="hybridMultilevel"/>
    <w:tmpl w:val="5D3400F4"/>
    <w:lvl w:ilvl="0" w:tplc="07325EC8">
      <w:start w:val="1"/>
      <w:numFmt w:val="decimalEnclosedCircle"/>
      <w:lvlText w:val="%1"/>
      <w:lvlJc w:val="left"/>
      <w:pPr>
        <w:tabs>
          <w:tab w:val="num" w:pos="720"/>
        </w:tabs>
        <w:ind w:left="720" w:hanging="360"/>
      </w:pPr>
    </w:lvl>
    <w:lvl w:ilvl="1" w:tplc="B03C8860" w:tentative="1">
      <w:start w:val="1"/>
      <w:numFmt w:val="decimalEnclosedCircle"/>
      <w:lvlText w:val="%2"/>
      <w:lvlJc w:val="left"/>
      <w:pPr>
        <w:tabs>
          <w:tab w:val="num" w:pos="1440"/>
        </w:tabs>
        <w:ind w:left="1440" w:hanging="360"/>
      </w:pPr>
    </w:lvl>
    <w:lvl w:ilvl="2" w:tplc="652CE08C" w:tentative="1">
      <w:start w:val="1"/>
      <w:numFmt w:val="decimalEnclosedCircle"/>
      <w:lvlText w:val="%3"/>
      <w:lvlJc w:val="left"/>
      <w:pPr>
        <w:tabs>
          <w:tab w:val="num" w:pos="2160"/>
        </w:tabs>
        <w:ind w:left="2160" w:hanging="360"/>
      </w:pPr>
    </w:lvl>
    <w:lvl w:ilvl="3" w:tplc="D66A5D8A" w:tentative="1">
      <w:start w:val="1"/>
      <w:numFmt w:val="decimalEnclosedCircle"/>
      <w:lvlText w:val="%4"/>
      <w:lvlJc w:val="left"/>
      <w:pPr>
        <w:tabs>
          <w:tab w:val="num" w:pos="2880"/>
        </w:tabs>
        <w:ind w:left="2880" w:hanging="360"/>
      </w:pPr>
    </w:lvl>
    <w:lvl w:ilvl="4" w:tplc="DBA0049C" w:tentative="1">
      <w:start w:val="1"/>
      <w:numFmt w:val="decimalEnclosedCircle"/>
      <w:lvlText w:val="%5"/>
      <w:lvlJc w:val="left"/>
      <w:pPr>
        <w:tabs>
          <w:tab w:val="num" w:pos="3600"/>
        </w:tabs>
        <w:ind w:left="3600" w:hanging="360"/>
      </w:pPr>
    </w:lvl>
    <w:lvl w:ilvl="5" w:tplc="382C7E84" w:tentative="1">
      <w:start w:val="1"/>
      <w:numFmt w:val="decimalEnclosedCircle"/>
      <w:lvlText w:val="%6"/>
      <w:lvlJc w:val="left"/>
      <w:pPr>
        <w:tabs>
          <w:tab w:val="num" w:pos="4320"/>
        </w:tabs>
        <w:ind w:left="4320" w:hanging="360"/>
      </w:pPr>
    </w:lvl>
    <w:lvl w:ilvl="6" w:tplc="0666C3BA" w:tentative="1">
      <w:start w:val="1"/>
      <w:numFmt w:val="decimalEnclosedCircle"/>
      <w:lvlText w:val="%7"/>
      <w:lvlJc w:val="left"/>
      <w:pPr>
        <w:tabs>
          <w:tab w:val="num" w:pos="5040"/>
        </w:tabs>
        <w:ind w:left="5040" w:hanging="360"/>
      </w:pPr>
    </w:lvl>
    <w:lvl w:ilvl="7" w:tplc="528ACE84" w:tentative="1">
      <w:start w:val="1"/>
      <w:numFmt w:val="decimalEnclosedCircle"/>
      <w:lvlText w:val="%8"/>
      <w:lvlJc w:val="left"/>
      <w:pPr>
        <w:tabs>
          <w:tab w:val="num" w:pos="5760"/>
        </w:tabs>
        <w:ind w:left="5760" w:hanging="360"/>
      </w:pPr>
    </w:lvl>
    <w:lvl w:ilvl="8" w:tplc="1528E5CA" w:tentative="1">
      <w:start w:val="1"/>
      <w:numFmt w:val="decimalEnclosedCircle"/>
      <w:lvlText w:val="%9"/>
      <w:lvlJc w:val="left"/>
      <w:pPr>
        <w:tabs>
          <w:tab w:val="num" w:pos="6480"/>
        </w:tabs>
        <w:ind w:left="6480" w:hanging="360"/>
      </w:pPr>
    </w:lvl>
  </w:abstractNum>
  <w:abstractNum w:abstractNumId="1">
    <w:nsid w:val="21D17936"/>
    <w:multiLevelType w:val="hybridMultilevel"/>
    <w:tmpl w:val="B73E535C"/>
    <w:lvl w:ilvl="0" w:tplc="A1863658">
      <w:start w:val="1"/>
      <w:numFmt w:val="bullet"/>
      <w:lvlText w:val="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3ECD0F5A"/>
    <w:multiLevelType w:val="hybridMultilevel"/>
    <w:tmpl w:val="6562EB18"/>
    <w:lvl w:ilvl="0" w:tplc="B8C4E31E">
      <w:start w:val="1"/>
      <w:numFmt w:val="bullet"/>
      <w:lvlText w:val="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8C67DC" w:tentative="1">
      <w:start w:val="1"/>
      <w:numFmt w:val="bullet"/>
      <w:lvlText w:val="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16856E2" w:tentative="1">
      <w:start w:val="1"/>
      <w:numFmt w:val="bullet"/>
      <w:lvlText w:val="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FBCC4A6" w:tentative="1">
      <w:start w:val="1"/>
      <w:numFmt w:val="bullet"/>
      <w:lvlText w:val="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460BFFE" w:tentative="1">
      <w:start w:val="1"/>
      <w:numFmt w:val="bullet"/>
      <w:lvlText w:val="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C16216C" w:tentative="1">
      <w:start w:val="1"/>
      <w:numFmt w:val="bullet"/>
      <w:lvlText w:val="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6A6760" w:tentative="1">
      <w:start w:val="1"/>
      <w:numFmt w:val="bullet"/>
      <w:lvlText w:val="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720DB8" w:tentative="1">
      <w:start w:val="1"/>
      <w:numFmt w:val="bullet"/>
      <w:lvlText w:val="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D278F0" w:tentative="1">
      <w:start w:val="1"/>
      <w:numFmt w:val="bullet"/>
      <w:lvlText w:val="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tjQ2tDA0srC0NDNW0lEKTi0uzszPAykwrQUAoOO/+CwAAAA="/>
  </w:docVars>
  <w:rsids>
    <w:rsidRoot w:val="001C6C6A"/>
    <w:rsid w:val="00003420"/>
    <w:rsid w:val="00003691"/>
    <w:rsid w:val="000062F2"/>
    <w:rsid w:val="00006953"/>
    <w:rsid w:val="00006BF4"/>
    <w:rsid w:val="0001702E"/>
    <w:rsid w:val="00020B71"/>
    <w:rsid w:val="0002637D"/>
    <w:rsid w:val="000420C1"/>
    <w:rsid w:val="00060156"/>
    <w:rsid w:val="00064851"/>
    <w:rsid w:val="0008147E"/>
    <w:rsid w:val="00086157"/>
    <w:rsid w:val="00096844"/>
    <w:rsid w:val="000A58C1"/>
    <w:rsid w:val="000E6069"/>
    <w:rsid w:val="000F00B8"/>
    <w:rsid w:val="000F515E"/>
    <w:rsid w:val="00120CE8"/>
    <w:rsid w:val="00120E1B"/>
    <w:rsid w:val="0012395D"/>
    <w:rsid w:val="0012798A"/>
    <w:rsid w:val="00140528"/>
    <w:rsid w:val="00144748"/>
    <w:rsid w:val="001471BC"/>
    <w:rsid w:val="001724E0"/>
    <w:rsid w:val="00176877"/>
    <w:rsid w:val="00180B80"/>
    <w:rsid w:val="00184752"/>
    <w:rsid w:val="00193220"/>
    <w:rsid w:val="001A5EF0"/>
    <w:rsid w:val="001A7DD3"/>
    <w:rsid w:val="001A7F4B"/>
    <w:rsid w:val="001B7696"/>
    <w:rsid w:val="001C16AF"/>
    <w:rsid w:val="001C535C"/>
    <w:rsid w:val="001C6C6A"/>
    <w:rsid w:val="001C6F07"/>
    <w:rsid w:val="001D1B30"/>
    <w:rsid w:val="001D204C"/>
    <w:rsid w:val="001F0DE9"/>
    <w:rsid w:val="00215029"/>
    <w:rsid w:val="00234BA6"/>
    <w:rsid w:val="0023726B"/>
    <w:rsid w:val="00245E3D"/>
    <w:rsid w:val="00264406"/>
    <w:rsid w:val="00271F02"/>
    <w:rsid w:val="00274C13"/>
    <w:rsid w:val="0029664E"/>
    <w:rsid w:val="002B3714"/>
    <w:rsid w:val="002B7EFA"/>
    <w:rsid w:val="002C4DBE"/>
    <w:rsid w:val="002C508F"/>
    <w:rsid w:val="002D68D4"/>
    <w:rsid w:val="002F0057"/>
    <w:rsid w:val="003071AF"/>
    <w:rsid w:val="00307257"/>
    <w:rsid w:val="0033388F"/>
    <w:rsid w:val="003427C0"/>
    <w:rsid w:val="003A5BB0"/>
    <w:rsid w:val="003B2F6A"/>
    <w:rsid w:val="003B3BD9"/>
    <w:rsid w:val="003D4FB4"/>
    <w:rsid w:val="003E38C5"/>
    <w:rsid w:val="00402FAC"/>
    <w:rsid w:val="004263F8"/>
    <w:rsid w:val="00435216"/>
    <w:rsid w:val="00444601"/>
    <w:rsid w:val="00460551"/>
    <w:rsid w:val="004811D1"/>
    <w:rsid w:val="004B2CF1"/>
    <w:rsid w:val="004C2446"/>
    <w:rsid w:val="004D01F3"/>
    <w:rsid w:val="004D7C86"/>
    <w:rsid w:val="004E5A52"/>
    <w:rsid w:val="004F0BBF"/>
    <w:rsid w:val="00520EBE"/>
    <w:rsid w:val="00574B52"/>
    <w:rsid w:val="00587672"/>
    <w:rsid w:val="00596B0D"/>
    <w:rsid w:val="005978AC"/>
    <w:rsid w:val="005A5455"/>
    <w:rsid w:val="005B58A5"/>
    <w:rsid w:val="005D1A87"/>
    <w:rsid w:val="00600AA1"/>
    <w:rsid w:val="00642079"/>
    <w:rsid w:val="00662006"/>
    <w:rsid w:val="006653FA"/>
    <w:rsid w:val="00677EBA"/>
    <w:rsid w:val="00682F14"/>
    <w:rsid w:val="006868E0"/>
    <w:rsid w:val="0069319F"/>
    <w:rsid w:val="006A29D7"/>
    <w:rsid w:val="006B1CA3"/>
    <w:rsid w:val="006B2703"/>
    <w:rsid w:val="006B349C"/>
    <w:rsid w:val="006C1A4F"/>
    <w:rsid w:val="006E13EC"/>
    <w:rsid w:val="007059E9"/>
    <w:rsid w:val="00744B67"/>
    <w:rsid w:val="007465C4"/>
    <w:rsid w:val="00747231"/>
    <w:rsid w:val="00754478"/>
    <w:rsid w:val="00756CDF"/>
    <w:rsid w:val="007709B4"/>
    <w:rsid w:val="007760A9"/>
    <w:rsid w:val="00782F5F"/>
    <w:rsid w:val="00785C42"/>
    <w:rsid w:val="007921F4"/>
    <w:rsid w:val="007B1145"/>
    <w:rsid w:val="007C3A71"/>
    <w:rsid w:val="00803F70"/>
    <w:rsid w:val="008344C6"/>
    <w:rsid w:val="00846AFC"/>
    <w:rsid w:val="0084710A"/>
    <w:rsid w:val="008538CB"/>
    <w:rsid w:val="008539DE"/>
    <w:rsid w:val="00886616"/>
    <w:rsid w:val="008A5DEE"/>
    <w:rsid w:val="008B3E66"/>
    <w:rsid w:val="008B4AA7"/>
    <w:rsid w:val="008B6219"/>
    <w:rsid w:val="008C3C2D"/>
    <w:rsid w:val="008C5DB6"/>
    <w:rsid w:val="00917574"/>
    <w:rsid w:val="00921178"/>
    <w:rsid w:val="00931A5E"/>
    <w:rsid w:val="00940072"/>
    <w:rsid w:val="00964885"/>
    <w:rsid w:val="009835EB"/>
    <w:rsid w:val="009839F6"/>
    <w:rsid w:val="0099385A"/>
    <w:rsid w:val="009A6A59"/>
    <w:rsid w:val="009B0CC6"/>
    <w:rsid w:val="009D4A37"/>
    <w:rsid w:val="009D753B"/>
    <w:rsid w:val="009F121A"/>
    <w:rsid w:val="009F26B7"/>
    <w:rsid w:val="009F46EF"/>
    <w:rsid w:val="00A04CF1"/>
    <w:rsid w:val="00A1716F"/>
    <w:rsid w:val="00A40AAB"/>
    <w:rsid w:val="00A56384"/>
    <w:rsid w:val="00A7138D"/>
    <w:rsid w:val="00AB6FDD"/>
    <w:rsid w:val="00AD5308"/>
    <w:rsid w:val="00AE1B44"/>
    <w:rsid w:val="00B00111"/>
    <w:rsid w:val="00B00A97"/>
    <w:rsid w:val="00B014E8"/>
    <w:rsid w:val="00B0526E"/>
    <w:rsid w:val="00B25531"/>
    <w:rsid w:val="00B32ED0"/>
    <w:rsid w:val="00B37BE0"/>
    <w:rsid w:val="00B63AC2"/>
    <w:rsid w:val="00B70D85"/>
    <w:rsid w:val="00B80C7D"/>
    <w:rsid w:val="00B85908"/>
    <w:rsid w:val="00B92A8C"/>
    <w:rsid w:val="00BC083D"/>
    <w:rsid w:val="00BC50F0"/>
    <w:rsid w:val="00BC5D22"/>
    <w:rsid w:val="00BD05CC"/>
    <w:rsid w:val="00BD5277"/>
    <w:rsid w:val="00BF7348"/>
    <w:rsid w:val="00C00580"/>
    <w:rsid w:val="00C13EB5"/>
    <w:rsid w:val="00C3211B"/>
    <w:rsid w:val="00C3415B"/>
    <w:rsid w:val="00C5653E"/>
    <w:rsid w:val="00C74F1B"/>
    <w:rsid w:val="00C8395E"/>
    <w:rsid w:val="00C84824"/>
    <w:rsid w:val="00C911DD"/>
    <w:rsid w:val="00C91324"/>
    <w:rsid w:val="00CA22B9"/>
    <w:rsid w:val="00CA415D"/>
    <w:rsid w:val="00CB73B0"/>
    <w:rsid w:val="00CC3236"/>
    <w:rsid w:val="00CE4204"/>
    <w:rsid w:val="00CE4B7C"/>
    <w:rsid w:val="00CE7232"/>
    <w:rsid w:val="00D11420"/>
    <w:rsid w:val="00D13067"/>
    <w:rsid w:val="00D24C15"/>
    <w:rsid w:val="00D43E6A"/>
    <w:rsid w:val="00D74AD2"/>
    <w:rsid w:val="00D86E71"/>
    <w:rsid w:val="00D93048"/>
    <w:rsid w:val="00D96647"/>
    <w:rsid w:val="00DA4EFF"/>
    <w:rsid w:val="00DB33B1"/>
    <w:rsid w:val="00DC083D"/>
    <w:rsid w:val="00DC3942"/>
    <w:rsid w:val="00DC74D8"/>
    <w:rsid w:val="00DE46B9"/>
    <w:rsid w:val="00E04519"/>
    <w:rsid w:val="00E21880"/>
    <w:rsid w:val="00E22101"/>
    <w:rsid w:val="00E27D72"/>
    <w:rsid w:val="00E430F3"/>
    <w:rsid w:val="00E47169"/>
    <w:rsid w:val="00E47966"/>
    <w:rsid w:val="00E540C4"/>
    <w:rsid w:val="00E55E3E"/>
    <w:rsid w:val="00E800BE"/>
    <w:rsid w:val="00EA3050"/>
    <w:rsid w:val="00EC500E"/>
    <w:rsid w:val="00ED0393"/>
    <w:rsid w:val="00F00784"/>
    <w:rsid w:val="00F00A12"/>
    <w:rsid w:val="00F17A4C"/>
    <w:rsid w:val="00F414D4"/>
    <w:rsid w:val="00F462C2"/>
    <w:rsid w:val="00F55447"/>
    <w:rsid w:val="00F63C83"/>
    <w:rsid w:val="00F65B8F"/>
    <w:rsid w:val="00F67168"/>
    <w:rsid w:val="00F72BE3"/>
    <w:rsid w:val="00F75A3B"/>
    <w:rsid w:val="00F76D00"/>
    <w:rsid w:val="00FB5657"/>
    <w:rsid w:val="00FC54F2"/>
    <w:rsid w:val="00FE3F59"/>
    <w:rsid w:val="00FE5FB9"/>
    <w:rsid w:val="00FF1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502860B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868E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30F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30F3"/>
  </w:style>
  <w:style w:type="paragraph" w:styleId="a5">
    <w:name w:val="footer"/>
    <w:basedOn w:val="a"/>
    <w:link w:val="a6"/>
    <w:uiPriority w:val="99"/>
    <w:unhideWhenUsed/>
    <w:rsid w:val="00E430F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30F3"/>
  </w:style>
  <w:style w:type="table" w:styleId="a7">
    <w:name w:val="Table Grid"/>
    <w:basedOn w:val="a1"/>
    <w:uiPriority w:val="59"/>
    <w:rsid w:val="00DB33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basedOn w:val="a0"/>
    <w:uiPriority w:val="99"/>
    <w:semiHidden/>
    <w:unhideWhenUsed/>
    <w:rsid w:val="00921178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921178"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  <w:rsid w:val="00921178"/>
  </w:style>
  <w:style w:type="paragraph" w:styleId="ab">
    <w:name w:val="annotation subject"/>
    <w:basedOn w:val="a9"/>
    <w:next w:val="a9"/>
    <w:link w:val="ac"/>
    <w:uiPriority w:val="99"/>
    <w:semiHidden/>
    <w:unhideWhenUsed/>
    <w:rsid w:val="00921178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921178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921178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921178"/>
    <w:rPr>
      <w:rFonts w:asciiTheme="majorHAnsi" w:eastAsiaTheme="majorEastAsia" w:hAnsiTheme="majorHAnsi" w:cstheme="majorBidi"/>
      <w:sz w:val="18"/>
      <w:szCs w:val="18"/>
    </w:rPr>
  </w:style>
  <w:style w:type="paragraph" w:styleId="af">
    <w:name w:val="List Paragraph"/>
    <w:basedOn w:val="a"/>
    <w:uiPriority w:val="34"/>
    <w:qFormat/>
    <w:rsid w:val="00CC3236"/>
    <w:pPr>
      <w:ind w:leftChars="400" w:left="8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868E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30F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30F3"/>
  </w:style>
  <w:style w:type="paragraph" w:styleId="a5">
    <w:name w:val="footer"/>
    <w:basedOn w:val="a"/>
    <w:link w:val="a6"/>
    <w:uiPriority w:val="99"/>
    <w:unhideWhenUsed/>
    <w:rsid w:val="00E430F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30F3"/>
  </w:style>
  <w:style w:type="table" w:styleId="a7">
    <w:name w:val="Table Grid"/>
    <w:basedOn w:val="a1"/>
    <w:uiPriority w:val="59"/>
    <w:rsid w:val="00DB33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basedOn w:val="a0"/>
    <w:uiPriority w:val="99"/>
    <w:semiHidden/>
    <w:unhideWhenUsed/>
    <w:rsid w:val="00921178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921178"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  <w:rsid w:val="00921178"/>
  </w:style>
  <w:style w:type="paragraph" w:styleId="ab">
    <w:name w:val="annotation subject"/>
    <w:basedOn w:val="a9"/>
    <w:next w:val="a9"/>
    <w:link w:val="ac"/>
    <w:uiPriority w:val="99"/>
    <w:semiHidden/>
    <w:unhideWhenUsed/>
    <w:rsid w:val="00921178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921178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921178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921178"/>
    <w:rPr>
      <w:rFonts w:asciiTheme="majorHAnsi" w:eastAsiaTheme="majorEastAsia" w:hAnsiTheme="majorHAnsi" w:cstheme="majorBidi"/>
      <w:sz w:val="18"/>
      <w:szCs w:val="18"/>
    </w:rPr>
  </w:style>
  <w:style w:type="paragraph" w:styleId="af">
    <w:name w:val="List Paragraph"/>
    <w:basedOn w:val="a"/>
    <w:uiPriority w:val="34"/>
    <w:qFormat/>
    <w:rsid w:val="00CC3236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128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7820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9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810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3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944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614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34BC22-FBE5-4B94-9C59-ECE1D1BE9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CC-05-USER</dc:creator>
  <cp:lastModifiedBy>YCC-05-USER</cp:lastModifiedBy>
  <cp:revision>4</cp:revision>
  <cp:lastPrinted>2019-05-15T13:45:00Z</cp:lastPrinted>
  <dcterms:created xsi:type="dcterms:W3CDTF">2019-05-15T12:35:00Z</dcterms:created>
  <dcterms:modified xsi:type="dcterms:W3CDTF">2019-05-15T13:45:00Z</dcterms:modified>
</cp:coreProperties>
</file>